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JetBrains AI服务在中国使用以下第三方语言模型服务提供商作为AI分包商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基模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Qwen-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基模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Qwen-Max-Longcon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问答模型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hat-plus-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补全模型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-v1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a1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9:22Z</dcterms:created>
  <dcterms:modified xsi:type="dcterms:W3CDTF">2026-01-06T11:59:22Z</dcterms:modified>
</cp:coreProperties>
</file>